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E25F17" w:rsidRDefault="00E25F17" w14:paraId="40891B37" w14:textId="2EF6C284"/>
    <w:p w:rsidR="00F8019C" w:rsidRDefault="4CDA9CE4" w14:paraId="4CFDBF1A" w14:textId="3547DC9C">
      <w:pPr>
        <w:rPr>
          <w:b/>
          <w:bCs/>
        </w:rPr>
      </w:pPr>
      <w:r w:rsidRPr="4CDA9CE4">
        <w:rPr>
          <w:b/>
          <w:bCs/>
        </w:rPr>
        <w:t>PTTC Directors Meeting,</w:t>
      </w:r>
      <w:r w:rsidR="00D05367">
        <w:rPr>
          <w:b/>
          <w:bCs/>
        </w:rPr>
        <w:t xml:space="preserve"> </w:t>
      </w:r>
      <w:r w:rsidR="00031673">
        <w:rPr>
          <w:b/>
          <w:bCs/>
        </w:rPr>
        <w:t>October 11</w:t>
      </w:r>
      <w:r w:rsidR="004708D0">
        <w:rPr>
          <w:b/>
          <w:bCs/>
        </w:rPr>
        <w:t xml:space="preserve">, </w:t>
      </w:r>
      <w:proofErr w:type="gramStart"/>
      <w:r w:rsidR="004708D0">
        <w:rPr>
          <w:b/>
          <w:bCs/>
        </w:rPr>
        <w:t>2023</w:t>
      </w:r>
      <w:proofErr w:type="gramEnd"/>
      <w:r w:rsidRPr="4CDA9CE4">
        <w:rPr>
          <w:b/>
          <w:bCs/>
        </w:rPr>
        <w:t xml:space="preserve"> </w:t>
      </w:r>
      <w:r w:rsidR="00DD24F4">
        <w:rPr>
          <w:b/>
          <w:bCs/>
        </w:rPr>
        <w:t xml:space="preserve">| </w:t>
      </w:r>
      <w:r w:rsidRPr="4CDA9CE4">
        <w:rPr>
          <w:b/>
          <w:bCs/>
        </w:rPr>
        <w:t xml:space="preserve">3:00 – 4:15pm EST. </w:t>
      </w:r>
      <w:hyperlink w:history="1" r:id="rId9">
        <w:r w:rsidRPr="00DD24F4" w:rsidR="00A0465A">
          <w:rPr>
            <w:rStyle w:val="Hyperlink"/>
            <w:b/>
            <w:bCs/>
          </w:rPr>
          <w:t xml:space="preserve">MEETING </w:t>
        </w:r>
        <w:r w:rsidRPr="00DD24F4">
          <w:rPr>
            <w:rStyle w:val="Hyperlink"/>
            <w:b/>
            <w:bCs/>
          </w:rPr>
          <w:t>MATERIALS.</w:t>
        </w:r>
      </w:hyperlink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125"/>
        <w:gridCol w:w="4540"/>
        <w:gridCol w:w="3685"/>
      </w:tblGrid>
      <w:tr w:rsidR="00F8019C" w:rsidTr="69E0BD4B" w14:paraId="044C35A5" w14:textId="77777777">
        <w:tc>
          <w:tcPr>
            <w:tcW w:w="1125" w:type="dxa"/>
            <w:shd w:val="clear" w:color="auto" w:fill="D9D9D9" w:themeFill="background1" w:themeFillShade="D9"/>
            <w:tcMar/>
          </w:tcPr>
          <w:p w:rsidR="00F8019C" w:rsidRDefault="00A946BE" w14:paraId="3D9925CE" w14:textId="77777777">
            <w:pPr>
              <w:rPr>
                <w:b/>
              </w:rPr>
            </w:pPr>
            <w:r>
              <w:rPr>
                <w:b/>
              </w:rPr>
              <w:t xml:space="preserve">Time </w:t>
            </w:r>
          </w:p>
          <w:p w:rsidR="00F8019C" w:rsidRDefault="00A946BE" w14:paraId="374C361D" w14:textId="77777777">
            <w:pPr>
              <w:rPr>
                <w:b/>
              </w:rPr>
            </w:pPr>
            <w:r>
              <w:rPr>
                <w:b/>
                <w:sz w:val="14"/>
              </w:rPr>
              <w:t>(Eastern Time)</w:t>
            </w:r>
          </w:p>
        </w:tc>
        <w:tc>
          <w:tcPr>
            <w:tcW w:w="4540" w:type="dxa"/>
            <w:shd w:val="clear" w:color="auto" w:fill="D9D9D9" w:themeFill="background1" w:themeFillShade="D9"/>
            <w:tcMar/>
          </w:tcPr>
          <w:p w:rsidR="00F8019C" w:rsidRDefault="00A946BE" w14:paraId="01C4CE0E" w14:textId="77777777">
            <w:pPr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  <w:tcMar/>
          </w:tcPr>
          <w:p w:rsidR="00F8019C" w:rsidRDefault="00A946BE" w14:paraId="7621A88E" w14:textId="77777777">
            <w:pPr>
              <w:rPr>
                <w:b/>
              </w:rPr>
            </w:pPr>
            <w:r>
              <w:rPr>
                <w:b/>
              </w:rPr>
              <w:t>Speaker/Facilitator</w:t>
            </w:r>
          </w:p>
        </w:tc>
      </w:tr>
      <w:tr w:rsidR="00F8019C" w:rsidTr="69E0BD4B" w14:paraId="13869B4A" w14:textId="77777777">
        <w:tc>
          <w:tcPr>
            <w:tcW w:w="1125" w:type="dxa"/>
            <w:tcMar/>
          </w:tcPr>
          <w:p w:rsidR="00F8019C" w:rsidRDefault="00A946BE" w14:paraId="7AB2AE44" w14:textId="1613349B">
            <w:r>
              <w:t xml:space="preserve">3:00 </w:t>
            </w:r>
          </w:p>
        </w:tc>
        <w:tc>
          <w:tcPr>
            <w:tcW w:w="4540" w:type="dxa"/>
            <w:tcMar/>
          </w:tcPr>
          <w:p w:rsidRPr="00D9458A" w:rsidR="00D9458A" w:rsidRDefault="00A946BE" w14:paraId="33D450CD" w14:textId="64F546DA">
            <w:pPr>
              <w:rPr>
                <w:color w:val="0563C1"/>
                <w:u w:val="single"/>
              </w:rPr>
            </w:pPr>
            <w:r>
              <w:t>Welcome, Review of</w:t>
            </w:r>
            <w:r w:rsidR="00031673">
              <w:t xml:space="preserve"> </w:t>
            </w:r>
            <w:hyperlink w:history="1" r:id="rId10">
              <w:r w:rsidRPr="00031673" w:rsidR="00031673">
                <w:rPr>
                  <w:rStyle w:val="Hyperlink"/>
                </w:rPr>
                <w:t>August</w:t>
              </w:r>
              <w:r w:rsidRPr="00031673" w:rsidR="002017C0">
                <w:rPr>
                  <w:rStyle w:val="Hyperlink"/>
                </w:rPr>
                <w:t xml:space="preserve"> Notes &amp; Materials</w:t>
              </w:r>
            </w:hyperlink>
            <w:r w:rsidR="00D9458A">
              <w:rPr>
                <w:rStyle w:val="Hyperlink"/>
              </w:rPr>
              <w:t xml:space="preserve"> </w:t>
            </w:r>
            <w:r w:rsidR="00D9458A">
              <w:t xml:space="preserve">&amp; Reflection Time. </w:t>
            </w:r>
            <w:r w:rsidR="00825762">
              <w:t xml:space="preserve"> </w:t>
            </w:r>
          </w:p>
        </w:tc>
        <w:tc>
          <w:tcPr>
            <w:tcW w:w="3685" w:type="dxa"/>
            <w:tcMar/>
          </w:tcPr>
          <w:p w:rsidR="00F8019C" w:rsidRDefault="00A946BE" w14:paraId="732CAA1A" w14:textId="16159E11">
            <w:r>
              <w:t xml:space="preserve">Holly Hagle &amp; </w:t>
            </w:r>
            <w:r w:rsidR="004708D0">
              <w:t>NCO</w:t>
            </w:r>
          </w:p>
        </w:tc>
      </w:tr>
      <w:tr w:rsidR="007819E3" w:rsidTr="69E0BD4B" w14:paraId="00A01E66" w14:textId="77777777">
        <w:tc>
          <w:tcPr>
            <w:tcW w:w="1125" w:type="dxa"/>
            <w:tcMar/>
          </w:tcPr>
          <w:p w:rsidR="007819E3" w:rsidRDefault="007819E3" w14:paraId="2A632BEF" w14:textId="60AC391D">
            <w:r>
              <w:t>3:15</w:t>
            </w:r>
          </w:p>
        </w:tc>
        <w:tc>
          <w:tcPr>
            <w:tcW w:w="4540" w:type="dxa"/>
            <w:tcMar/>
          </w:tcPr>
          <w:p w:rsidR="007819E3" w:rsidP="000E2D0C" w:rsidRDefault="007819E3" w14:paraId="39994219" w14:textId="4923A838">
            <w:r>
              <w:t>What’s the Buzz</w:t>
            </w:r>
          </w:p>
        </w:tc>
        <w:tc>
          <w:tcPr>
            <w:tcW w:w="3685" w:type="dxa"/>
            <w:tcMar/>
          </w:tcPr>
          <w:p w:rsidR="007819E3" w:rsidP="00334C7F" w:rsidRDefault="007819E3" w14:paraId="47897D7E" w14:textId="1A3CD56F">
            <w:r>
              <w:t>NCO, All</w:t>
            </w:r>
          </w:p>
        </w:tc>
      </w:tr>
      <w:tr w:rsidR="00F16C23" w:rsidTr="69E0BD4B" w14:paraId="3401CB9A" w14:textId="77777777">
        <w:tc>
          <w:tcPr>
            <w:tcW w:w="1125" w:type="dxa"/>
            <w:tcMar/>
          </w:tcPr>
          <w:p w:rsidR="00F16C23" w:rsidRDefault="00F16C23" w14:paraId="0B49E0E5" w14:textId="5D0F9510">
            <w:r>
              <w:t>3:25</w:t>
            </w:r>
          </w:p>
        </w:tc>
        <w:tc>
          <w:tcPr>
            <w:tcW w:w="4540" w:type="dxa"/>
            <w:tcMar/>
          </w:tcPr>
          <w:p w:rsidR="00F16C23" w:rsidP="000E2D0C" w:rsidRDefault="00031673" w14:paraId="02FC73E2" w14:textId="77777777">
            <w:r>
              <w:t>Announcements and Updates</w:t>
            </w:r>
          </w:p>
          <w:p w:rsidR="00031673" w:rsidP="00031673" w:rsidRDefault="00031673" w14:paraId="35FAAFC5" w14:textId="6EC72FE3">
            <w:pPr>
              <w:pStyle w:val="ListParagraph"/>
              <w:numPr>
                <w:ilvl w:val="0"/>
                <w:numId w:val="21"/>
              </w:numPr>
            </w:pPr>
            <w:r>
              <w:t>Reports</w:t>
            </w:r>
          </w:p>
          <w:p w:rsidR="00031673" w:rsidP="00031673" w:rsidRDefault="00031673" w14:paraId="4249864F" w14:textId="057FA168">
            <w:pPr>
              <w:pStyle w:val="ListParagraph"/>
              <w:numPr>
                <w:ilvl w:val="1"/>
                <w:numId w:val="21"/>
              </w:numPr>
              <w:spacing w:after="0" w:line="240" w:lineRule="auto"/>
            </w:pPr>
            <w:r>
              <w:t>Workgroup end of year and next year workplan-10/27</w:t>
            </w:r>
          </w:p>
          <w:p w:rsidR="00031673" w:rsidP="00031673" w:rsidRDefault="00031673" w14:paraId="19B25639" w14:textId="53F28A43">
            <w:pPr>
              <w:pStyle w:val="ListParagraph"/>
              <w:numPr>
                <w:ilvl w:val="1"/>
                <w:numId w:val="21"/>
              </w:numPr>
              <w:spacing w:after="0" w:line="240" w:lineRule="auto"/>
            </w:pPr>
            <w:r>
              <w:t>Workplans-11/10</w:t>
            </w:r>
          </w:p>
          <w:p w:rsidR="00031673" w:rsidP="00031673" w:rsidRDefault="00031673" w14:paraId="018112F1" w14:textId="77777777">
            <w:pPr>
              <w:pStyle w:val="ListParagraph"/>
              <w:numPr>
                <w:ilvl w:val="1"/>
                <w:numId w:val="21"/>
              </w:numPr>
            </w:pPr>
            <w:r>
              <w:t>Annual reports-12/30</w:t>
            </w:r>
          </w:p>
          <w:p w:rsidR="00031673" w:rsidP="00031673" w:rsidRDefault="00031673" w14:paraId="7C993448" w14:textId="77777777">
            <w:pPr>
              <w:pStyle w:val="ListParagraph"/>
              <w:numPr>
                <w:ilvl w:val="0"/>
                <w:numId w:val="21"/>
              </w:numPr>
            </w:pPr>
            <w:r>
              <w:t>SAPST</w:t>
            </w:r>
          </w:p>
          <w:p w:rsidR="00031673" w:rsidP="00031673" w:rsidRDefault="00031673" w14:paraId="0FE97B1B" w14:textId="77777777">
            <w:pPr>
              <w:pStyle w:val="ListParagraph"/>
              <w:numPr>
                <w:ilvl w:val="0"/>
                <w:numId w:val="21"/>
              </w:numPr>
            </w:pPr>
            <w:r>
              <w:t>Ethics</w:t>
            </w:r>
          </w:p>
          <w:p w:rsidR="00031673" w:rsidP="00031673" w:rsidRDefault="00031673" w14:paraId="1C0D33B6" w14:textId="77777777">
            <w:pPr>
              <w:pStyle w:val="ListParagraph"/>
              <w:numPr>
                <w:ilvl w:val="1"/>
                <w:numId w:val="21"/>
              </w:numPr>
            </w:pPr>
            <w:r>
              <w:t>Regional trainings</w:t>
            </w:r>
          </w:p>
          <w:p w:rsidR="00031673" w:rsidP="00031673" w:rsidRDefault="00031673" w14:paraId="2FD63E90" w14:textId="77777777">
            <w:pPr>
              <w:pStyle w:val="ListParagraph"/>
              <w:numPr>
                <w:ilvl w:val="1"/>
                <w:numId w:val="21"/>
              </w:numPr>
            </w:pPr>
            <w:r>
              <w:t>Updating Resources</w:t>
            </w:r>
          </w:p>
          <w:p w:rsidR="00031673" w:rsidP="00031673" w:rsidRDefault="00031673" w14:paraId="2C45783A" w14:textId="6DB680B5">
            <w:pPr>
              <w:pStyle w:val="ListParagraph"/>
              <w:numPr>
                <w:ilvl w:val="0"/>
                <w:numId w:val="21"/>
              </w:numPr>
            </w:pPr>
            <w:r>
              <w:t>Core Competencies</w:t>
            </w:r>
          </w:p>
        </w:tc>
        <w:tc>
          <w:tcPr>
            <w:tcW w:w="3685" w:type="dxa"/>
            <w:tcMar/>
          </w:tcPr>
          <w:p w:rsidR="00F16C23" w:rsidP="00334C7F" w:rsidRDefault="00F16C23" w14:paraId="0022040B" w14:textId="32AD36AD">
            <w:r>
              <w:t xml:space="preserve">NCO </w:t>
            </w:r>
          </w:p>
        </w:tc>
      </w:tr>
      <w:tr w:rsidR="001F5156" w:rsidTr="69E0BD4B" w14:paraId="51C72637" w14:textId="77777777">
        <w:trPr>
          <w:trHeight w:val="2222"/>
        </w:trPr>
        <w:tc>
          <w:tcPr>
            <w:tcW w:w="1125" w:type="dxa"/>
            <w:tcMar/>
          </w:tcPr>
          <w:p w:rsidR="001F5156" w:rsidP="001F5156" w:rsidRDefault="001F5156" w14:paraId="5BD5453F" w14:textId="40112A96">
            <w:r>
              <w:t xml:space="preserve">4:15 </w:t>
            </w:r>
          </w:p>
        </w:tc>
        <w:tc>
          <w:tcPr>
            <w:tcW w:w="4540" w:type="dxa"/>
            <w:tcMar/>
          </w:tcPr>
          <w:p w:rsidR="001F5156" w:rsidP="001F5156" w:rsidRDefault="001F5156" w14:paraId="649FC6D3" w14:textId="7E1347E2">
            <w:pPr>
              <w:rPr>
                <w:b/>
              </w:rPr>
            </w:pPr>
            <w:r>
              <w:rPr>
                <w:b/>
              </w:rPr>
              <w:t>Adjourn</w:t>
            </w:r>
          </w:p>
          <w:p w:rsidR="001F5156" w:rsidP="001F5156" w:rsidRDefault="001F5156" w14:paraId="47D3FD9F" w14:textId="77777777">
            <w:pPr>
              <w:jc w:val="center"/>
              <w:rPr>
                <w:b/>
              </w:rPr>
            </w:pPr>
          </w:p>
          <w:p w:rsidR="001F5156" w:rsidP="001F5156" w:rsidRDefault="001F5156" w14:paraId="1FCE63BF" w14:textId="2AB59F85">
            <w:r w:rsidRPr="005D72F1">
              <w:rPr>
                <w:b/>
              </w:rPr>
              <w:t>PLEASE COMPLETE THE GPRA for this meeting.</w:t>
            </w:r>
          </w:p>
        </w:tc>
        <w:tc>
          <w:tcPr>
            <w:tcW w:w="3685" w:type="dxa"/>
            <w:tcMar/>
          </w:tcPr>
          <w:p w:rsidR="001F5156" w:rsidP="001F5156" w:rsidRDefault="00E5732D" w14:paraId="65710EE4" w14:textId="69FEE201">
            <w:pPr>
              <w:rPr>
                <w:b w:val="1"/>
                <w:bCs w:val="1"/>
              </w:rPr>
            </w:pPr>
            <w:r w:rsidRPr="69E0BD4B" w:rsidR="69E0BD4B">
              <w:rPr>
                <w:b w:val="1"/>
                <w:bCs w:val="1"/>
              </w:rPr>
              <w:t>Laurie Krom</w:t>
            </w:r>
          </w:p>
          <w:p w:rsidRPr="00031673" w:rsidR="001F5156" w:rsidP="00031673" w:rsidRDefault="00031673" w14:paraId="725901C9" w14:textId="77777777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hyperlink w:tgtFrame="_blank" w:history="1" r:id="rId11">
              <w:r w:rsidRPr="00031673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ttc-gpra.org/P?s=874532</w:t>
              </w:r>
            </w:hyperlink>
          </w:p>
          <w:p w:rsidRPr="00E306D5" w:rsidR="00031673" w:rsidP="00031673" w:rsidRDefault="00031673" w14:paraId="4BD55267" w14:textId="4C129BE8">
            <w:pPr>
              <w:pStyle w:val="NormalWeb"/>
              <w:shd w:val="clear" w:color="auto" w:fill="FFFFFF"/>
              <w:spacing w:before="0" w:beforeAutospacing="0" w:after="150" w:afterAutospacing="0"/>
              <w:rPr>
                <w:b/>
                <w:bCs/>
              </w:rPr>
            </w:pPr>
            <w:r w:rsidRPr="00031673">
              <w:rPr>
                <w:b/>
                <w:bCs/>
              </w:rPr>
              <w:drawing>
                <wp:inline distT="0" distB="0" distL="0" distR="0" wp14:anchorId="00F3FE35" wp14:editId="2B6BF273">
                  <wp:extent cx="1828894" cy="1625684"/>
                  <wp:effectExtent l="0" t="0" r="0" b="0"/>
                  <wp:docPr id="9124670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246706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94" cy="1625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31673" w:rsidP="004F4FC9" w:rsidRDefault="00031673" w14:paraId="0DCE258D" w14:textId="77777777"/>
    <w:sectPr w:rsidR="00031673">
      <w:headerReference w:type="default" r:id="rId13"/>
      <w:footerReference w:type="default" r:id="rId14"/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E373E" w:rsidP="0097432E" w:rsidRDefault="00CE373E" w14:paraId="4F37B71A" w14:textId="77777777">
      <w:pPr>
        <w:spacing w:after="0" w:line="240" w:lineRule="auto"/>
      </w:pPr>
      <w:r>
        <w:separator/>
      </w:r>
    </w:p>
  </w:endnote>
  <w:endnote w:type="continuationSeparator" w:id="0">
    <w:p w:rsidR="00CE373E" w:rsidP="0097432E" w:rsidRDefault="00CE373E" w14:paraId="4B410A1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CDA9CE4" w:rsidTr="4CDA9CE4" w14:paraId="024A9CC1" w14:textId="77777777">
      <w:tc>
        <w:tcPr>
          <w:tcW w:w="3120" w:type="dxa"/>
        </w:tcPr>
        <w:p w:rsidR="4CDA9CE4" w:rsidP="4CDA9CE4" w:rsidRDefault="4CDA9CE4" w14:paraId="30C7DA28" w14:textId="262D1E29">
          <w:pPr>
            <w:pStyle w:val="Header"/>
            <w:ind w:left="-115"/>
          </w:pPr>
        </w:p>
      </w:tc>
      <w:tc>
        <w:tcPr>
          <w:tcW w:w="3120" w:type="dxa"/>
        </w:tcPr>
        <w:p w:rsidR="4CDA9CE4" w:rsidP="4CDA9CE4" w:rsidRDefault="4CDA9CE4" w14:paraId="4EDA9CE0" w14:textId="522E7208">
          <w:pPr>
            <w:pStyle w:val="Header"/>
            <w:jc w:val="center"/>
          </w:pPr>
        </w:p>
      </w:tc>
      <w:tc>
        <w:tcPr>
          <w:tcW w:w="3120" w:type="dxa"/>
        </w:tcPr>
        <w:p w:rsidR="4CDA9CE4" w:rsidP="4CDA9CE4" w:rsidRDefault="4CDA9CE4" w14:paraId="44692623" w14:textId="4CC9801F">
          <w:pPr>
            <w:pStyle w:val="Header"/>
            <w:ind w:right="-115"/>
            <w:jc w:val="right"/>
          </w:pPr>
        </w:p>
      </w:tc>
    </w:tr>
  </w:tbl>
  <w:p w:rsidR="4CDA9CE4" w:rsidP="4CDA9CE4" w:rsidRDefault="4CDA9CE4" w14:paraId="56890BD8" w14:textId="71DB53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E373E" w:rsidP="0097432E" w:rsidRDefault="00CE373E" w14:paraId="05C9C6EC" w14:textId="77777777">
      <w:pPr>
        <w:spacing w:after="0" w:line="240" w:lineRule="auto"/>
      </w:pPr>
      <w:r>
        <w:separator/>
      </w:r>
    </w:p>
  </w:footnote>
  <w:footnote w:type="continuationSeparator" w:id="0">
    <w:p w:rsidR="00CE373E" w:rsidP="0097432E" w:rsidRDefault="00CE373E" w14:paraId="5D4C2E0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7432E" w:rsidRDefault="0097432E" w14:paraId="6B8F5C4E" w14:textId="5CBDE881">
    <w:pPr>
      <w:pStyle w:val="Header"/>
    </w:pPr>
    <w:r>
      <w:rPr>
        <w:noProof/>
      </w:rPr>
      <w:drawing>
        <wp:inline distT="0" distB="0" distL="0" distR="0" wp14:anchorId="7C8D816A" wp14:editId="132333AC">
          <wp:extent cx="5943600" cy="891540"/>
          <wp:effectExtent l="0" t="0" r="0" b="381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91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73CA"/>
    <w:multiLevelType w:val="hybridMultilevel"/>
    <w:tmpl w:val="FD1CC616"/>
    <w:lvl w:ilvl="0" w:tplc="04090001">
      <w:start w:val="1"/>
      <w:numFmt w:val="bullet"/>
      <w:lvlText w:val=""/>
      <w:lvlJc w:val="left"/>
      <w:pPr>
        <w:ind w:left="436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15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hint="default" w:ascii="Wingdings" w:hAnsi="Wingdings"/>
      </w:rPr>
    </w:lvl>
  </w:abstractNum>
  <w:abstractNum w:abstractNumId="1" w15:restartNumberingAfterBreak="0">
    <w:nsid w:val="024E11E0"/>
    <w:multiLevelType w:val="hybridMultilevel"/>
    <w:tmpl w:val="DAAA51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EF7CB0"/>
    <w:multiLevelType w:val="hybridMultilevel"/>
    <w:tmpl w:val="7E367E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214BA7"/>
    <w:multiLevelType w:val="hybridMultilevel"/>
    <w:tmpl w:val="80104A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9A90380"/>
    <w:multiLevelType w:val="hybridMultilevel"/>
    <w:tmpl w:val="AE14EB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D501DCE"/>
    <w:multiLevelType w:val="hybridMultilevel"/>
    <w:tmpl w:val="2EDE5C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D8455CA"/>
    <w:multiLevelType w:val="hybridMultilevel"/>
    <w:tmpl w:val="F13AE42E"/>
    <w:lvl w:ilvl="0" w:tplc="5CC447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2CFC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7FFA3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3B62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28AE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A148E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CA655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A5AE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2848C5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33184CB3"/>
    <w:multiLevelType w:val="hybridMultilevel"/>
    <w:tmpl w:val="6E7892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308548C"/>
    <w:multiLevelType w:val="hybridMultilevel"/>
    <w:tmpl w:val="88B64FCA"/>
    <w:lvl w:ilvl="0" w:tplc="60921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C94D6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16E3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CDEBB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87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8628B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81C6D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58E6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60447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43717674"/>
    <w:multiLevelType w:val="hybridMultilevel"/>
    <w:tmpl w:val="2FCE68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1631AE7"/>
    <w:multiLevelType w:val="hybridMultilevel"/>
    <w:tmpl w:val="623CFA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1EA4D29"/>
    <w:multiLevelType w:val="hybridMultilevel"/>
    <w:tmpl w:val="AD169AD0"/>
    <w:lvl w:ilvl="0" w:tplc="B862F7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C04A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BE7C26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AD251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A57E4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6E0D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EAA82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8D05E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5421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5F8254CD"/>
    <w:multiLevelType w:val="hybridMultilevel"/>
    <w:tmpl w:val="18ACD2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F8D6DB4"/>
    <w:multiLevelType w:val="hybridMultilevel"/>
    <w:tmpl w:val="A4EA29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5D61F3E"/>
    <w:multiLevelType w:val="hybridMultilevel"/>
    <w:tmpl w:val="90160D34"/>
    <w:lvl w:ilvl="0" w:tplc="D9D0A1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116BB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5BC04B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9DE1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22A2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A844C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EC46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0EA8A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41C6E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7F9144F"/>
    <w:multiLevelType w:val="hybridMultilevel"/>
    <w:tmpl w:val="7FC2D9AC"/>
    <w:lvl w:ilvl="0" w:tplc="45120F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A8E2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B7C5A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5922C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B6EAD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A5CD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BFC0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74F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AA48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691A69F7"/>
    <w:multiLevelType w:val="hybridMultilevel"/>
    <w:tmpl w:val="E446E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EE020B"/>
    <w:multiLevelType w:val="hybridMultilevel"/>
    <w:tmpl w:val="FE824C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67F3BEE"/>
    <w:multiLevelType w:val="hybridMultilevel"/>
    <w:tmpl w:val="3594E2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C8F5918"/>
    <w:multiLevelType w:val="hybridMultilevel"/>
    <w:tmpl w:val="653299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03815021">
    <w:abstractNumId w:val="15"/>
  </w:num>
  <w:num w:numId="2" w16cid:durableId="2003004852">
    <w:abstractNumId w:val="11"/>
  </w:num>
  <w:num w:numId="3" w16cid:durableId="1794329123">
    <w:abstractNumId w:val="14"/>
  </w:num>
  <w:num w:numId="4" w16cid:durableId="874805819">
    <w:abstractNumId w:val="8"/>
  </w:num>
  <w:num w:numId="5" w16cid:durableId="989872581">
    <w:abstractNumId w:val="6"/>
  </w:num>
  <w:num w:numId="6" w16cid:durableId="1857842831">
    <w:abstractNumId w:val="19"/>
  </w:num>
  <w:num w:numId="7" w16cid:durableId="903610587">
    <w:abstractNumId w:val="18"/>
  </w:num>
  <w:num w:numId="8" w16cid:durableId="525337389">
    <w:abstractNumId w:val="12"/>
  </w:num>
  <w:num w:numId="9" w16cid:durableId="1442460183">
    <w:abstractNumId w:val="0"/>
  </w:num>
  <w:num w:numId="10" w16cid:durableId="1160584926">
    <w:abstractNumId w:val="10"/>
  </w:num>
  <w:num w:numId="11" w16cid:durableId="1110398701">
    <w:abstractNumId w:val="1"/>
  </w:num>
  <w:num w:numId="12" w16cid:durableId="627861831">
    <w:abstractNumId w:val="4"/>
  </w:num>
  <w:num w:numId="13" w16cid:durableId="969016778">
    <w:abstractNumId w:val="9"/>
  </w:num>
  <w:num w:numId="14" w16cid:durableId="1704817730">
    <w:abstractNumId w:val="7"/>
  </w:num>
  <w:num w:numId="15" w16cid:durableId="1745686461">
    <w:abstractNumId w:val="13"/>
  </w:num>
  <w:num w:numId="16" w16cid:durableId="1094400304">
    <w:abstractNumId w:val="5"/>
  </w:num>
  <w:num w:numId="17" w16cid:durableId="697898528">
    <w:abstractNumId w:val="2"/>
  </w:num>
  <w:num w:numId="18" w16cid:durableId="2096003579">
    <w:abstractNumId w:val="17"/>
  </w:num>
  <w:num w:numId="19" w16cid:durableId="60123058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94669070">
    <w:abstractNumId w:val="16"/>
  </w:num>
  <w:num w:numId="21" w16cid:durableId="8871836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 w:val="false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NTA3MDAwMzOyNDFQ0lEKTi0uzszPAykwNK8FAAqKWz0tAAAA"/>
  </w:docVars>
  <w:rsids>
    <w:rsidRoot w:val="00F8019C"/>
    <w:rsid w:val="000064EF"/>
    <w:rsid w:val="00021ABF"/>
    <w:rsid w:val="00027610"/>
    <w:rsid w:val="00031673"/>
    <w:rsid w:val="00040927"/>
    <w:rsid w:val="00083D78"/>
    <w:rsid w:val="00090190"/>
    <w:rsid w:val="0009142D"/>
    <w:rsid w:val="000A5BAA"/>
    <w:rsid w:val="000B1DD2"/>
    <w:rsid w:val="000B59BC"/>
    <w:rsid w:val="000C1126"/>
    <w:rsid w:val="000C40BA"/>
    <w:rsid w:val="000C42BB"/>
    <w:rsid w:val="000E2D0C"/>
    <w:rsid w:val="0011664B"/>
    <w:rsid w:val="00175763"/>
    <w:rsid w:val="001902E3"/>
    <w:rsid w:val="001930E1"/>
    <w:rsid w:val="00194BD0"/>
    <w:rsid w:val="001A76B1"/>
    <w:rsid w:val="001B7ECF"/>
    <w:rsid w:val="001E3BC2"/>
    <w:rsid w:val="001E6773"/>
    <w:rsid w:val="001F335A"/>
    <w:rsid w:val="001F5156"/>
    <w:rsid w:val="002017C0"/>
    <w:rsid w:val="002048F8"/>
    <w:rsid w:val="00234E01"/>
    <w:rsid w:val="00242517"/>
    <w:rsid w:val="00243BDE"/>
    <w:rsid w:val="002501EB"/>
    <w:rsid w:val="0025346E"/>
    <w:rsid w:val="00262450"/>
    <w:rsid w:val="00262ECD"/>
    <w:rsid w:val="00263029"/>
    <w:rsid w:val="00270818"/>
    <w:rsid w:val="002847E2"/>
    <w:rsid w:val="00295263"/>
    <w:rsid w:val="002956F3"/>
    <w:rsid w:val="002B3FD3"/>
    <w:rsid w:val="002B5826"/>
    <w:rsid w:val="002E51A5"/>
    <w:rsid w:val="002F4695"/>
    <w:rsid w:val="003157E8"/>
    <w:rsid w:val="00325B2F"/>
    <w:rsid w:val="00334C7F"/>
    <w:rsid w:val="00345628"/>
    <w:rsid w:val="0037683B"/>
    <w:rsid w:val="00390850"/>
    <w:rsid w:val="003A121D"/>
    <w:rsid w:val="003B7E74"/>
    <w:rsid w:val="003F0A53"/>
    <w:rsid w:val="003F552C"/>
    <w:rsid w:val="00406553"/>
    <w:rsid w:val="00425893"/>
    <w:rsid w:val="004323D8"/>
    <w:rsid w:val="004356AA"/>
    <w:rsid w:val="00442E19"/>
    <w:rsid w:val="00450F85"/>
    <w:rsid w:val="00454F28"/>
    <w:rsid w:val="004708D0"/>
    <w:rsid w:val="0047408E"/>
    <w:rsid w:val="00484A86"/>
    <w:rsid w:val="00496D3C"/>
    <w:rsid w:val="004A28AE"/>
    <w:rsid w:val="004A3378"/>
    <w:rsid w:val="004B45B0"/>
    <w:rsid w:val="004D5911"/>
    <w:rsid w:val="004E26F3"/>
    <w:rsid w:val="004F339D"/>
    <w:rsid w:val="004F4FC9"/>
    <w:rsid w:val="005175EA"/>
    <w:rsid w:val="005263FB"/>
    <w:rsid w:val="005746D1"/>
    <w:rsid w:val="005C5F4C"/>
    <w:rsid w:val="005D545A"/>
    <w:rsid w:val="005D72F1"/>
    <w:rsid w:val="005E325D"/>
    <w:rsid w:val="005F2CCD"/>
    <w:rsid w:val="005F31CA"/>
    <w:rsid w:val="00604DB1"/>
    <w:rsid w:val="00612714"/>
    <w:rsid w:val="00617677"/>
    <w:rsid w:val="00632E03"/>
    <w:rsid w:val="0063590B"/>
    <w:rsid w:val="00663657"/>
    <w:rsid w:val="006843A7"/>
    <w:rsid w:val="00695D18"/>
    <w:rsid w:val="006C71D8"/>
    <w:rsid w:val="006E3853"/>
    <w:rsid w:val="006E5CA0"/>
    <w:rsid w:val="006E6125"/>
    <w:rsid w:val="00700F75"/>
    <w:rsid w:val="00710A91"/>
    <w:rsid w:val="00721A88"/>
    <w:rsid w:val="00750BFD"/>
    <w:rsid w:val="00766C6E"/>
    <w:rsid w:val="0077731F"/>
    <w:rsid w:val="007819E3"/>
    <w:rsid w:val="00782880"/>
    <w:rsid w:val="00785E40"/>
    <w:rsid w:val="00791820"/>
    <w:rsid w:val="00795224"/>
    <w:rsid w:val="007A0393"/>
    <w:rsid w:val="007A04BA"/>
    <w:rsid w:val="007D7A77"/>
    <w:rsid w:val="007E1D32"/>
    <w:rsid w:val="007E55CE"/>
    <w:rsid w:val="007F0E87"/>
    <w:rsid w:val="007F3317"/>
    <w:rsid w:val="00800748"/>
    <w:rsid w:val="00817379"/>
    <w:rsid w:val="00825762"/>
    <w:rsid w:val="00827DE4"/>
    <w:rsid w:val="00832ED3"/>
    <w:rsid w:val="0083771E"/>
    <w:rsid w:val="0084261F"/>
    <w:rsid w:val="00877173"/>
    <w:rsid w:val="008D4FF3"/>
    <w:rsid w:val="00902C34"/>
    <w:rsid w:val="009062F8"/>
    <w:rsid w:val="00913EA3"/>
    <w:rsid w:val="009248B4"/>
    <w:rsid w:val="00931F32"/>
    <w:rsid w:val="0094177F"/>
    <w:rsid w:val="0095104F"/>
    <w:rsid w:val="00952B83"/>
    <w:rsid w:val="00953BFD"/>
    <w:rsid w:val="00956AE5"/>
    <w:rsid w:val="0097432E"/>
    <w:rsid w:val="00987290"/>
    <w:rsid w:val="009A47EB"/>
    <w:rsid w:val="009B5492"/>
    <w:rsid w:val="009C5E2E"/>
    <w:rsid w:val="009D0A2C"/>
    <w:rsid w:val="009D150C"/>
    <w:rsid w:val="009E01B2"/>
    <w:rsid w:val="009E1826"/>
    <w:rsid w:val="009E7E91"/>
    <w:rsid w:val="009F47CC"/>
    <w:rsid w:val="00A0465A"/>
    <w:rsid w:val="00A83821"/>
    <w:rsid w:val="00A946BE"/>
    <w:rsid w:val="00AF0CF2"/>
    <w:rsid w:val="00B03CF4"/>
    <w:rsid w:val="00B13B3E"/>
    <w:rsid w:val="00B20BFD"/>
    <w:rsid w:val="00B3054E"/>
    <w:rsid w:val="00B31819"/>
    <w:rsid w:val="00B31DC5"/>
    <w:rsid w:val="00B60788"/>
    <w:rsid w:val="00B7355D"/>
    <w:rsid w:val="00B75DA5"/>
    <w:rsid w:val="00B7649F"/>
    <w:rsid w:val="00B918A3"/>
    <w:rsid w:val="00BC6B33"/>
    <w:rsid w:val="00BC6F59"/>
    <w:rsid w:val="00BC7F56"/>
    <w:rsid w:val="00C241BA"/>
    <w:rsid w:val="00C37A27"/>
    <w:rsid w:val="00C52827"/>
    <w:rsid w:val="00C57F38"/>
    <w:rsid w:val="00C90A9A"/>
    <w:rsid w:val="00C94BC7"/>
    <w:rsid w:val="00CD532C"/>
    <w:rsid w:val="00CE18A6"/>
    <w:rsid w:val="00CE1940"/>
    <w:rsid w:val="00CE373E"/>
    <w:rsid w:val="00CE4E35"/>
    <w:rsid w:val="00D05367"/>
    <w:rsid w:val="00D208FA"/>
    <w:rsid w:val="00D21005"/>
    <w:rsid w:val="00D23276"/>
    <w:rsid w:val="00D41AC4"/>
    <w:rsid w:val="00D533E7"/>
    <w:rsid w:val="00D63A02"/>
    <w:rsid w:val="00D6538F"/>
    <w:rsid w:val="00D84867"/>
    <w:rsid w:val="00D9458A"/>
    <w:rsid w:val="00D96EE7"/>
    <w:rsid w:val="00DB5CCE"/>
    <w:rsid w:val="00DB7038"/>
    <w:rsid w:val="00DD24F4"/>
    <w:rsid w:val="00DE11F1"/>
    <w:rsid w:val="00DF3882"/>
    <w:rsid w:val="00DF406C"/>
    <w:rsid w:val="00E00F8A"/>
    <w:rsid w:val="00E111F0"/>
    <w:rsid w:val="00E25F17"/>
    <w:rsid w:val="00E306D5"/>
    <w:rsid w:val="00E417E0"/>
    <w:rsid w:val="00E4479B"/>
    <w:rsid w:val="00E51E55"/>
    <w:rsid w:val="00E56335"/>
    <w:rsid w:val="00E5732D"/>
    <w:rsid w:val="00E64C7E"/>
    <w:rsid w:val="00E755BB"/>
    <w:rsid w:val="00EA7985"/>
    <w:rsid w:val="00EE093A"/>
    <w:rsid w:val="00EE2EC3"/>
    <w:rsid w:val="00EE3BAE"/>
    <w:rsid w:val="00EE450F"/>
    <w:rsid w:val="00EF2229"/>
    <w:rsid w:val="00EF544C"/>
    <w:rsid w:val="00F0309C"/>
    <w:rsid w:val="00F031BB"/>
    <w:rsid w:val="00F10EA5"/>
    <w:rsid w:val="00F13A7F"/>
    <w:rsid w:val="00F16C23"/>
    <w:rsid w:val="00F26F86"/>
    <w:rsid w:val="00F4371B"/>
    <w:rsid w:val="00F45859"/>
    <w:rsid w:val="00F518E7"/>
    <w:rsid w:val="00F52F75"/>
    <w:rsid w:val="00F62001"/>
    <w:rsid w:val="00F6685F"/>
    <w:rsid w:val="00F74CB9"/>
    <w:rsid w:val="00F8019C"/>
    <w:rsid w:val="00F840EE"/>
    <w:rsid w:val="00F9050C"/>
    <w:rsid w:val="00FA7BF0"/>
    <w:rsid w:val="00FB4260"/>
    <w:rsid w:val="00FF5C9D"/>
    <w:rsid w:val="22B7A1AE"/>
    <w:rsid w:val="353AD4EA"/>
    <w:rsid w:val="367221D7"/>
    <w:rsid w:val="4A7D5D88"/>
    <w:rsid w:val="4CDA9CE4"/>
    <w:rsid w:val="64388407"/>
    <w:rsid w:val="69E0B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BAF00"/>
  <w15:docId w15:val="{D5BC88B6-FD7B-4FBC-9D8E-CF3E7D208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99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b/>
      <w:bCs/>
      <w:color w:val="5B9BD5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b/>
      <w:bCs/>
      <w:color w:val="5B9BD5" w:themeColor="accent1"/>
    </w:rPr>
  </w:style>
  <w:style w:type="character" w:styleId="Heading4Char" w:customStyle="1">
    <w:name w:val="Heading 4 Char"/>
    <w:basedOn w:val="DefaultParagraphFont"/>
    <w:link w:val="Heading4"/>
    <w:uiPriority w:val="9"/>
    <w:rPr>
      <w:rFonts w:asciiTheme="majorHAnsi" w:hAnsiTheme="majorHAnsi" w:eastAsiaTheme="majorEastAsia" w:cstheme="majorBidi"/>
      <w:b/>
      <w:bCs/>
      <w:i/>
      <w:iCs/>
      <w:color w:val="5B9BD5" w:themeColor="accent1"/>
    </w:rPr>
  </w:style>
  <w:style w:type="character" w:styleId="Heading5Char" w:customStyle="1">
    <w:name w:val="Heading 5 Char"/>
    <w:basedOn w:val="DefaultParagraphFont"/>
    <w:link w:val="Heading5"/>
    <w:uiPriority w:val="9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color="5B9BD5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hAnsiTheme="majorHAnsi" w:eastAsiaTheme="majorEastAsia" w:cstheme="majorBidi"/>
      <w:i/>
      <w:iCs/>
      <w:color w:val="5B9BD5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Pr>
      <w:rFonts w:asciiTheme="majorHAnsi" w:hAnsiTheme="majorHAnsi" w:eastAsiaTheme="majorEastAsia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color="5B9BD5" w:themeColor="accent1" w:sz="4" w:space="4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character" w:styleId="UnresolvedMention">
    <w:name w:val="Unresolved Mention"/>
    <w:basedOn w:val="DefaultParagraphFont"/>
    <w:uiPriority w:val="99"/>
    <w:semiHidden/>
    <w:unhideWhenUsed/>
    <w:rsid w:val="00F52F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BF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85E4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3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header" Target="header1.xml" Id="rId13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image" Target="media/image1.png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yperlink" Target="https://ttc-gpra.org/P?s=874532" TargetMode="External" Id="rId11" /><Relationship Type="http://schemas.openxmlformats.org/officeDocument/2006/relationships/settings" Target="settings.xml" Id="rId5" /><Relationship Type="http://schemas.openxmlformats.org/officeDocument/2006/relationships/fontTable" Target="fontTable.xml" Id="rId15" /><Relationship Type="http://schemas.openxmlformats.org/officeDocument/2006/relationships/hyperlink" Target="https://umkc.box.com/s/e874ek79hs9xd6bng3cyy4u9e9881tcs" TargetMode="External" Id="rId10" /><Relationship Type="http://schemas.openxmlformats.org/officeDocument/2006/relationships/styles" Target="styles.xml" Id="rId4" /><Relationship Type="http://schemas.openxmlformats.org/officeDocument/2006/relationships/hyperlink" Target="https://umkc.box.com/s/s76e2351p5qwc97349lvgq5e6zbwvvsf" TargetMode="External" Id="rId9" /><Relationship Type="http://schemas.openxmlformats.org/officeDocument/2006/relationships/footer" Target="footer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 panose="020F0502020204030204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7F7C47A608324A90C334C1CCFAF685" ma:contentTypeVersion="6" ma:contentTypeDescription="Create a new document." ma:contentTypeScope="" ma:versionID="d80e8725e1f96963abf8278f7bed29d1">
  <xsd:schema xmlns:xsd="http://www.w3.org/2001/XMLSchema" xmlns:xs="http://www.w3.org/2001/XMLSchema" xmlns:p="http://schemas.microsoft.com/office/2006/metadata/properties" xmlns:ns2="4e6984c5-66a7-41a3-994d-c3b8e48b2f60" xmlns:ns3="27d3c216-2c03-46eb-90ec-5564128f7bad" targetNamespace="http://schemas.microsoft.com/office/2006/metadata/properties" ma:root="true" ma:fieldsID="e1f764a11c3f086e49d877573ffb531a" ns2:_="" ns3:_="">
    <xsd:import namespace="4e6984c5-66a7-41a3-994d-c3b8e48b2f60"/>
    <xsd:import namespace="27d3c216-2c03-46eb-90ec-5564128f7b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6984c5-66a7-41a3-994d-c3b8e48b2f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3c216-2c03-46eb-90ec-5564128f7b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4A6F21-0025-4FAE-ACFC-FFE9FACB4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6984c5-66a7-41a3-994d-c3b8e48b2f60"/>
    <ds:schemaRef ds:uri="27d3c216-2c03-46eb-90ec-5564128f7b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828608-4452-4427-BBE6-AF2C5FFBD1A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MK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ilson, Van</dc:creator>
  <keywords/>
  <dc:description/>
  <lastModifiedBy>Hagle,Holly</lastModifiedBy>
  <revision>4</revision>
  <dcterms:created xsi:type="dcterms:W3CDTF">2023-10-10T14:32:00.0000000Z</dcterms:created>
  <dcterms:modified xsi:type="dcterms:W3CDTF">2023-10-10T14:53:32.2310749Z</dcterms:modified>
</coreProperties>
</file>